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C81BD" w14:textId="4850DBBB" w:rsidR="00D3136A" w:rsidRPr="00CA3E49" w:rsidRDefault="00B76CE6" w:rsidP="00950C56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68C81C4" wp14:editId="49FEFAF5">
                <wp:simplePos x="0" y="0"/>
                <wp:positionH relativeFrom="column">
                  <wp:posOffset>5403215</wp:posOffset>
                </wp:positionH>
                <wp:positionV relativeFrom="paragraph">
                  <wp:posOffset>-45720</wp:posOffset>
                </wp:positionV>
                <wp:extent cx="733425" cy="278765"/>
                <wp:effectExtent l="0" t="0" r="9525" b="762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C81D1" w14:textId="1B6A26F6" w:rsidR="009A60B5" w:rsidRPr="00140FFC" w:rsidRDefault="00163F31" w:rsidP="00140FFC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sz w:val="24"/>
                              </w:rPr>
                            </w:pPr>
                            <w:r w:rsidRPr="00140FFC">
                              <w:rPr>
                                <w:rFonts w:ascii="Meiryo UI" w:eastAsia="Meiryo UI" w:hAnsi="Meiryo UI" w:hint="eastAsia"/>
                                <w:sz w:val="24"/>
                              </w:rPr>
                              <w:t>書式</w:t>
                            </w:r>
                            <w:r w:rsidR="005F2161">
                              <w:rPr>
                                <w:rFonts w:ascii="Meiryo UI" w:eastAsia="Meiryo UI" w:hAnsi="Meiryo UI"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74295" tIns="8890" rIns="74295" bIns="8890" anchor="ctr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8C81C4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425.45pt;margin-top:-3.6pt;width:57.75pt;height:21.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">
                <v:textbox style="mso-fit-shape-to-text:t" inset="5.85pt,.7pt,5.85pt,.7pt">
                  <w:txbxContent>
                    <w:p w14:paraId="668C81D1" w14:textId="1B6A26F6" w:rsidR="009A60B5" w:rsidRPr="00140FFC" w:rsidRDefault="00163F31" w:rsidP="00140FFC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sz w:val="24"/>
                        </w:rPr>
                      </w:pPr>
                      <w:r w:rsidRPr="00140FFC">
                        <w:rPr>
                          <w:rFonts w:ascii="Meiryo UI" w:eastAsia="Meiryo UI" w:hAnsi="Meiryo UI" w:hint="eastAsia"/>
                          <w:sz w:val="24"/>
                        </w:rPr>
                        <w:t>書式</w:t>
                      </w:r>
                      <w:r w:rsidR="005F2161">
                        <w:rPr>
                          <w:rFonts w:ascii="Meiryo UI" w:eastAsia="Meiryo UI" w:hAnsi="Meiryo UI"/>
                          <w:sz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226A6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</w:t>
      </w:r>
      <w:r w:rsidR="005F216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9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AC73C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初島卯月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140FFC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14:paraId="668C81BE" w14:textId="26CAC33D" w:rsidR="00D3136A" w:rsidRPr="00140FFC" w:rsidRDefault="00A03429" w:rsidP="00950C56">
      <w:pPr>
        <w:jc w:val="left"/>
        <w:rPr>
          <w:rFonts w:ascii="Meiryo UI" w:eastAsia="Meiryo UI" w:hAnsi="Meiryo UI"/>
          <w:b/>
          <w:bCs/>
          <w:sz w:val="22"/>
        </w:rPr>
      </w:pPr>
      <w:r w:rsidRPr="00140FFC">
        <w:rPr>
          <w:rFonts w:ascii="Meiryo UI" w:eastAsia="Meiryo UI" w:hAnsi="Meiryo UI" w:hint="eastAsia"/>
          <w:b/>
          <w:bCs/>
          <w:sz w:val="22"/>
        </w:rPr>
        <w:t>第</w:t>
      </w:r>
      <w:r w:rsidR="00226A67">
        <w:rPr>
          <w:rFonts w:ascii="Meiryo UI" w:eastAsia="Meiryo UI" w:hAnsi="Meiryo UI" w:hint="eastAsia"/>
          <w:b/>
          <w:bCs/>
          <w:sz w:val="22"/>
        </w:rPr>
        <w:t>6</w:t>
      </w:r>
      <w:r w:rsidR="005F2161">
        <w:rPr>
          <w:rFonts w:ascii="Meiryo UI" w:eastAsia="Meiryo UI" w:hAnsi="Meiryo UI" w:hint="eastAsia"/>
          <w:b/>
          <w:bCs/>
          <w:sz w:val="22"/>
        </w:rPr>
        <w:t>9</w:t>
      </w:r>
      <w:r w:rsidRPr="00140FFC">
        <w:rPr>
          <w:rFonts w:ascii="Meiryo UI" w:eastAsia="Meiryo UI" w:hAnsi="Meiryo UI" w:hint="eastAsia"/>
          <w:b/>
          <w:bCs/>
          <w:sz w:val="22"/>
        </w:rPr>
        <w:t xml:space="preserve">回　</w:t>
      </w:r>
      <w:r w:rsidR="00AC73C2">
        <w:rPr>
          <w:rFonts w:ascii="Meiryo UI" w:eastAsia="Meiryo UI" w:hAnsi="Meiryo UI" w:hint="eastAsia"/>
          <w:b/>
          <w:bCs/>
          <w:sz w:val="22"/>
        </w:rPr>
        <w:t>初島卯月</w:t>
      </w:r>
      <w:r w:rsidRPr="00140FFC">
        <w:rPr>
          <w:rFonts w:ascii="Meiryo UI" w:eastAsia="Meiryo UI" w:hAnsi="Meiryo UI" w:hint="eastAsia"/>
          <w:b/>
          <w:bCs/>
          <w:sz w:val="22"/>
        </w:rPr>
        <w:t>レース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実行委員会</w:t>
      </w:r>
      <w:r w:rsidR="00EA631D" w:rsidRPr="00140FFC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御中</w:t>
      </w:r>
    </w:p>
    <w:p w14:paraId="668C81BF" w14:textId="55BD7660" w:rsidR="00D3136A" w:rsidRPr="00140FFC" w:rsidRDefault="00163F31" w:rsidP="00950C56">
      <w:pPr>
        <w:ind w:left="5040" w:firstLine="840"/>
        <w:rPr>
          <w:rFonts w:ascii="Meiryo UI" w:eastAsia="Meiryo UI" w:hAnsi="Meiryo UI"/>
        </w:rPr>
      </w:pPr>
      <w:r w:rsidRPr="00140FFC">
        <w:rPr>
          <w:rFonts w:ascii="Meiryo UI" w:eastAsia="Meiryo UI" w:hAnsi="Meiryo UI" w:hint="eastAsia"/>
        </w:rPr>
        <w:t>艇名：</w:t>
      </w:r>
      <w:r w:rsidRPr="00140FFC">
        <w:rPr>
          <w:rFonts w:ascii="Meiryo UI" w:eastAsia="Meiryo UI" w:hAnsi="Meiryo UI" w:hint="eastAsia"/>
          <w:u w:val="single"/>
        </w:rPr>
        <w:t xml:space="preserve">                             </w:t>
      </w:r>
    </w:p>
    <w:p w14:paraId="668C81C0" w14:textId="7E8F4DC7"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48075C" w:rsidRPr="00140FFC">
        <w:rPr>
          <w:rFonts w:ascii="Meiryo UI" w:eastAsia="Meiryo UI" w:hAnsi="Meiryo UI" w:hint="eastAsia"/>
        </w:rPr>
        <w:t>送付年月日：</w:t>
      </w:r>
      <w:r w:rsidR="00AF6347">
        <w:rPr>
          <w:rFonts w:ascii="Meiryo UI" w:eastAsia="Meiryo UI" w:hAnsi="Meiryo UI" w:hint="eastAsia"/>
        </w:rPr>
        <w:t xml:space="preserve">　</w:t>
      </w:r>
      <w:r w:rsidR="00AF6347" w:rsidRPr="005C0BCA">
        <w:rPr>
          <w:rFonts w:ascii="Meiryo UI" w:eastAsia="Meiryo UI" w:hAnsi="Meiryo UI" w:hint="eastAsia"/>
        </w:rPr>
        <w:t>202</w:t>
      </w:r>
      <w:r w:rsidR="005F2161">
        <w:rPr>
          <w:rFonts w:ascii="Meiryo UI" w:eastAsia="Meiryo UI" w:hAnsi="Meiryo UI" w:hint="eastAsia"/>
        </w:rPr>
        <w:t>4</w:t>
      </w:r>
      <w:r w:rsidR="00AF6347" w:rsidRPr="005C0BCA">
        <w:rPr>
          <w:rFonts w:ascii="Meiryo UI" w:eastAsia="Meiryo UI" w:hAnsi="Meiryo UI" w:hint="eastAsia"/>
        </w:rPr>
        <w:t xml:space="preserve">　</w:t>
      </w:r>
      <w:r w:rsidR="00163F31" w:rsidRPr="005C0BCA">
        <w:rPr>
          <w:rFonts w:ascii="Meiryo UI" w:eastAsia="Meiryo UI" w:hAnsi="Meiryo UI" w:hint="eastAsia"/>
        </w:rPr>
        <w:t>年</w:t>
      </w:r>
      <w:r w:rsidR="00163F31" w:rsidRPr="00140FFC">
        <w:rPr>
          <w:rFonts w:ascii="Meiryo UI" w:eastAsia="Meiryo UI" w:hAnsi="Meiryo UI" w:hint="eastAsia"/>
        </w:rPr>
        <w:t xml:space="preserve">　</w: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</w:rPr>
        <w:t xml:space="preserve">　　月　</w: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</w:rPr>
        <w:t xml:space="preserve">　　日</w:t>
      </w:r>
    </w:p>
    <w:p w14:paraId="668C81C1" w14:textId="77777777"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 xml:space="preserve">※　</w:t>
      </w:r>
      <w:r w:rsidR="00163F31" w:rsidRPr="00140FFC">
        <w:rPr>
          <w:rFonts w:ascii="Meiryo UI" w:eastAsia="Meiryo UI" w:hAnsi="Meiryo UI" w:hint="eastAsia"/>
          <w:sz w:val="18"/>
        </w:rPr>
        <w:t>外洋系会員はAで始まる会員番号が記載されている面をコピーすること。</w:t>
      </w:r>
    </w:p>
    <w:p w14:paraId="668C81C2" w14:textId="7E292824" w:rsidR="00163F31" w:rsidRP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</w: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668C81C5" wp14:editId="48805427">
                <wp:simplePos x="0" y="0"/>
                <wp:positionH relativeFrom="column">
                  <wp:posOffset>952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37" name="グループ化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8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2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5" id="グループ化 37" o:spid="_x0000_s1027" style="position:absolute;left:0;text-align:left;margin-left:7.5pt;margin-top:487.3pt;width:244.5pt;height:147pt;z-index:25166080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">
                <v:rect id="Rectangle 2" o:spid="_x0000_s1028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" strokeweight=".5pt"/>
                <v:shape id="Text Box 10" o:spid="_x0000_s1029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" stroked="f">
                  <v:textbox style="mso-fit-shape-to-text:t">
                    <w:txbxContent>
                      <w:p w14:paraId="668C81D2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668C81C6" wp14:editId="2892CB01">
                <wp:simplePos x="0" y="0"/>
                <wp:positionH relativeFrom="column">
                  <wp:posOffset>32956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40" name="グループ化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41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3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6" id="グループ化 40" o:spid="_x0000_s1030" style="position:absolute;left:0;text-align:left;margin-left:259.5pt;margin-top:487.3pt;width:244.5pt;height:147pt;z-index:25166182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">
                <v:rect id="Rectangle 2" o:spid="_x0000_s1031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" strokeweight=".5pt"/>
                <v:shape id="Text Box 10" o:spid="_x0000_s1032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au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ZlN4fok/QK5+AQAA//8DAFBLAQItABQABgAIAAAAIQDb4fbL7gAAAIUBAAATAAAAAAAAAAAA&#10;AAAAAAAAAABbQ29udGVudF9UeXBlc10ueG1sUEsBAi0AFAAGAAgAAAAhAFr0LFu/AAAAFQEAAAsA&#10;AAAAAAAAAAAAAAAAHwEAAF9yZWxzLy5yZWxzUEsBAi0AFAAGAAgAAAAhAC00Bq7EAAAA2wAAAA8A&#10;AAAAAAAAAAAAAAAABwIAAGRycy9kb3ducmV2LnhtbFBLBQYAAAAAAwADALcAAAD4AgAAAAA=&#10;" stroked="f">
                  <v:textbox style="mso-fit-shape-to-text:t">
                    <w:txbxContent>
                      <w:p w14:paraId="668C81D3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68C81C7" wp14:editId="4E4726AD">
                <wp:simplePos x="0" y="0"/>
                <wp:positionH relativeFrom="column">
                  <wp:posOffset>32956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4" name="グループ化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5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4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7" id="グループ化 34" o:spid="_x0000_s1033" style="position:absolute;left:0;text-align:left;margin-left:259.5pt;margin-top:333.75pt;width:244.5pt;height:147pt;z-index:25165977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">
                <v:rect id="Rectangle 2" o:spid="_x0000_s1034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    <v:shape id="Text Box 10" o:spid="_x0000_s1035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    <v:textbox style="mso-fit-shape-to-text:t">
                    <w:txbxContent>
                      <w:p w14:paraId="668C81D4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68C81C8" wp14:editId="6A2F699C">
                <wp:simplePos x="0" y="0"/>
                <wp:positionH relativeFrom="column">
                  <wp:posOffset>952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1" name="グループ化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5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8" id="グループ化 31" o:spid="_x0000_s1036" style="position:absolute;left:0;text-align:left;margin-left:7.5pt;margin-top:333.75pt;width:244.5pt;height:147pt;z-index:25165875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qgD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">
                <v:rect id="Rectangle 2" o:spid="_x0000_s1037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    <v:shape id="Text Box 10" o:spid="_x0000_s1038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    <v:textbox style="mso-fit-shape-to-text:t">
                    <w:txbxContent>
                      <w:p w14:paraId="668C81D5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68C81C9" wp14:editId="3B58FE99">
                <wp:simplePos x="0" y="0"/>
                <wp:positionH relativeFrom="column">
                  <wp:posOffset>952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5" name="グループ化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6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6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9" id="グループ化 25" o:spid="_x0000_s1039" style="position:absolute;left:0;text-align:left;margin-left:7.5pt;margin-top:180.75pt;width:244.5pt;height:147pt;z-index:25165670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">
                <v:rect id="Rectangle 2" o:spid="_x0000_s1040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    <v:shape id="Text Box 10" o:spid="_x0000_s1041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    <v:textbox style="mso-fit-shape-to-text:t">
                    <w:txbxContent>
                      <w:p w14:paraId="668C81D6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68C81CA" wp14:editId="6A66CF2C">
                <wp:simplePos x="0" y="0"/>
                <wp:positionH relativeFrom="column">
                  <wp:posOffset>32956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8" name="グループ化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9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7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A" id="グループ化 28" o:spid="_x0000_s1042" style="position:absolute;left:0;text-align:left;margin-left:259.5pt;margin-top:180.75pt;width:244.5pt;height:147pt;z-index:25165772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">
                <v:rect id="Rectangle 2" o:spid="_x0000_s1043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    <v:shape id="Text Box 10" o:spid="_x0000_s1044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    <v:textbox style="mso-fit-shape-to-text:t">
                    <w:txbxContent>
                      <w:p w14:paraId="668C81D7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668C81CB" wp14:editId="62B5718B">
                <wp:simplePos x="0" y="0"/>
                <wp:positionH relativeFrom="column">
                  <wp:posOffset>32981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2" name="グループ化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8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B" id="グループ化 22" o:spid="_x0000_s1045" style="position:absolute;left:0;text-align:left;margin-left:259.7pt;margin-top:27.95pt;width:244.5pt;height:147pt;z-index:25165568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DGM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">
                <v:rect id="Rectangle 2" o:spid="_x0000_s1046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    <v:shape id="Text Box 10" o:spid="_x0000_s1047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    <v:textbox style="mso-fit-shape-to-text:t">
                    <w:txbxContent>
                      <w:p w14:paraId="668C81D8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668C81CC" wp14:editId="52C947B9">
                <wp:simplePos x="0" y="0"/>
                <wp:positionH relativeFrom="column">
                  <wp:posOffset>977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1" name="グループ化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9" w14:textId="77777777" w:rsidR="009A60B5" w:rsidRDefault="00163F31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8C81CC" id="グループ化 21" o:spid="_x0000_s1048" style="position:absolute;left:0;text-align:left;margin-left:7.7pt;margin-top:27.95pt;width:244.5pt;height:147pt;z-index:25165363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">
                <v:rect id="Rectangle 2" o:spid="_x0000_s1049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    <v:shape id="Text Box 10" o:spid="_x0000_s1050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    <v:textbox style="mso-fit-shape-to-text:t">
                    <w:txbxContent>
                      <w:p w14:paraId="668C81D9" w14:textId="77777777" w:rsidR="009A60B5" w:rsidRDefault="00163F31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</w:p>
    <w:sectPr w:rsidR="00163F31" w:rsidRPr="00950C56" w:rsidSect="006B6ADE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A7E88" w14:textId="77777777" w:rsidR="006B6ADE" w:rsidRDefault="006B6ADE" w:rsidP="001B1DDD">
      <w:r>
        <w:separator/>
      </w:r>
    </w:p>
  </w:endnote>
  <w:endnote w:type="continuationSeparator" w:id="0">
    <w:p w14:paraId="4B22051F" w14:textId="77777777" w:rsidR="006B6ADE" w:rsidRDefault="006B6ADE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A5768" w14:textId="77777777" w:rsidR="006B6ADE" w:rsidRDefault="006B6ADE" w:rsidP="001B1DDD">
      <w:r>
        <w:separator/>
      </w:r>
    </w:p>
  </w:footnote>
  <w:footnote w:type="continuationSeparator" w:id="0">
    <w:p w14:paraId="6C2A0B33" w14:textId="77777777" w:rsidR="006B6ADE" w:rsidRDefault="006B6ADE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56345996">
    <w:abstractNumId w:val="1"/>
  </w:num>
  <w:num w:numId="2" w16cid:durableId="1867449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dirty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9046A"/>
    <w:rsid w:val="000D692B"/>
    <w:rsid w:val="00100E9A"/>
    <w:rsid w:val="00121FF3"/>
    <w:rsid w:val="00140FFC"/>
    <w:rsid w:val="00163F31"/>
    <w:rsid w:val="00183AF7"/>
    <w:rsid w:val="00186949"/>
    <w:rsid w:val="001A16E1"/>
    <w:rsid w:val="001B1DDD"/>
    <w:rsid w:val="00217833"/>
    <w:rsid w:val="00226A67"/>
    <w:rsid w:val="002B68E8"/>
    <w:rsid w:val="00355E51"/>
    <w:rsid w:val="003876F2"/>
    <w:rsid w:val="00412C86"/>
    <w:rsid w:val="0048075C"/>
    <w:rsid w:val="005672AB"/>
    <w:rsid w:val="005866A1"/>
    <w:rsid w:val="005C0BCA"/>
    <w:rsid w:val="005E7D98"/>
    <w:rsid w:val="005F2161"/>
    <w:rsid w:val="006100BE"/>
    <w:rsid w:val="00610E95"/>
    <w:rsid w:val="00616091"/>
    <w:rsid w:val="00616B82"/>
    <w:rsid w:val="0068415D"/>
    <w:rsid w:val="006B6ADE"/>
    <w:rsid w:val="00723416"/>
    <w:rsid w:val="007761ED"/>
    <w:rsid w:val="0079798E"/>
    <w:rsid w:val="007D38B5"/>
    <w:rsid w:val="007F2DDA"/>
    <w:rsid w:val="00861319"/>
    <w:rsid w:val="008C56E0"/>
    <w:rsid w:val="00906E05"/>
    <w:rsid w:val="00932D7B"/>
    <w:rsid w:val="00950C56"/>
    <w:rsid w:val="009A60B5"/>
    <w:rsid w:val="00A03429"/>
    <w:rsid w:val="00A241F8"/>
    <w:rsid w:val="00A42CC0"/>
    <w:rsid w:val="00A5408A"/>
    <w:rsid w:val="00A6726E"/>
    <w:rsid w:val="00AB14BF"/>
    <w:rsid w:val="00AC73C2"/>
    <w:rsid w:val="00AF6347"/>
    <w:rsid w:val="00B06DB2"/>
    <w:rsid w:val="00B76CE6"/>
    <w:rsid w:val="00BA76AE"/>
    <w:rsid w:val="00BB540B"/>
    <w:rsid w:val="00C82040"/>
    <w:rsid w:val="00CA3E49"/>
    <w:rsid w:val="00CC25DC"/>
    <w:rsid w:val="00D0033F"/>
    <w:rsid w:val="00D3136A"/>
    <w:rsid w:val="00D56339"/>
    <w:rsid w:val="00E924D6"/>
    <w:rsid w:val="00E97BA1"/>
    <w:rsid w:val="00EA631D"/>
    <w:rsid w:val="00EB0346"/>
    <w:rsid w:val="00EC6DA4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68C81BD"/>
  <w15:docId w15:val="{515A65DE-01F6-4C0D-AAA3-D69DC68C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creator>ふと</dc:creator>
  <cp:lastModifiedBy>秀哉 石井</cp:lastModifiedBy>
  <cp:revision>3</cp:revision>
  <cp:lastPrinted>2020-08-23T09:15:00Z</cp:lastPrinted>
  <dcterms:created xsi:type="dcterms:W3CDTF">2024-02-01T07:35:00Z</dcterms:created>
  <dcterms:modified xsi:type="dcterms:W3CDTF">2024-02-01T07:35:00Z</dcterms:modified>
</cp:coreProperties>
</file>